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ถอดความการประชุม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่าจะสามารถจะช่วยขับเคลื่อนเศรษฐกิจของประเทศ การขับเคลื่อนแผนแม่บทปี 64 65 ต่อไป หรือถ้าสำนักงาน EEC เห็นว่าจะเสนอตัวชี้วัดอะไรเพิ่มเติม ขออนุญาตเสนอไปที่ คณะกรรมการยุทธศาสตร์ชาติต่อไปครับ กราบขอบพระคุณครับ</w:t>
      </w:r>
    </w:p>
    <w:p>
      <w:pPr>
        <w:pStyle w:val="BodyText"/>
      </w:pPr>
      <w:r>
        <w:t xml:space="preserve">(ประธานสภา) ครับ ขอบพระคุณท่านคณะผู้แทนทั้งเศรษฐกิจการเงินและการคลังนะครับ ต่อไปผมขอให้ท่านสมาชิกที่ประสงค์จะอภิปรายตั้งข้อสังเกตหรือข้อซักถามนะครับ ในรายงานของคณะกรรมการเขตประจำปี 2562 ขอเชิญท่านลงชื่อไว้นะครับ ยกมือเพื่อให้เจ้าหน้าที่ทราบนะครับ ตอนนี้มีแล้ว 5 ท่านนะครับ ท่านเสรี สุวรรณทนนท่านพลเอกเลิศรัตน์ รัตนวานิช ท่านพลเอก ท่านอำพล จินดาวัฒนะ พลเรือเอก ชุมชุน ถาวง ท่านเฉลิมชัย เฟื่องคอน มีอีกไหมครับ แสดงตนแล้วนะครับ จะได้… จะได้… ครับ สำหรับท่านพลเรือเอกวิสาหนนท์ ได้ขออนุญาตฉาย PowerPoint เพื่ออภิปรายด้วยนะครับ ผมขออนุญาตตามข้อบังคับข้อ 15 ครับ สรุปแล้วมีท่านสมาชิกขออภิปรายรวม 6 ท่านด้วยกันนะครับ ขอเชิญท่านเสรีสุวรรณภานนท์ก่อนนนะครับ ท่านเสรีครับ เชิญครับ</w:t>
      </w:r>
    </w:p>
    <w:p>
      <w:pPr>
        <w:pStyle w:val="BodyText"/>
      </w:pPr>
      <w:r>
        <w:t xml:space="preserve">(ผู้เข้าร่วมประชุมชาย) กราบเรียนท่านประธานที่เคารพครับ สมาชิกวุฒิสภา ขอเสนอความเห็นเกี่ยวกับรายงานประจำปี 2512 ของโครงการ EEC เล่มนี้นะครับ การดำเนินงานและภารกิจของ EEC ที่รายงานมาดังกล่าวนี้ ผมว่าเป็นมิติที่ดี สำหรับที่จะให้ประเทศไทยเจริญก้าวหน้าให้มากขึ้น ซึ่งผมให้ความสำคัญว่าในสภาพปัญหาของในบ้านเมืองนั้น มีปัญหาที่ต้องมีการแก้ไขตลอดมา โดยเฉพาะอย่างยิ่ง ปัญหาในเรื่องเศรษฐกิจ จริง ๆ แล้วปัญหาใหญ่ก็ คือ เรื่องการเมืองนะครับ ที่กำลังมีปัญหาอยู่ในปัจจุบัน แต่ด้วยปัญหาเศรษฐกิจที่ตามมา มันก่อให้เกิดปัญหาเรื่องสภาพการเป็นอยู่ของพี่น้องประชาชน ตามรายงานดังกล่าวนี้นะครับ เป็นตัวอย่างที่ดีที่จะทำเห็นได้ว่า การพัฒนาเศรษฐกิจในประเทศไทยเรานั้น แม้ว่าเราจะทำการเริ่มต้นโครงกาก่อนหน้านี้มาแล้ว แล้ว EEC ก็เป็นโครงการที่ตามมาตามกฎหมายที่ได้บัญญัติขึ้นในปี 2561 จากการรายงานดังกล่าวนี้นะครับ ผมว่านี่คือสิ่งที่เป็นปรากฎการณ์ที่ทำให้เศรษฐกิจเราดีขึ้น แต่สิ่งสำคัญอันดับแรก ผมเห็นด้วยกับกรรมาธิการเศรษฐกิจที่ได้ศึกษามาแล้วนะครับ เรื่องแรก คือ เรื่องงานที่ให้ประชาชนทั่วไปได้รับรู้รับทราบ ก็คือเรื่องของประชาสัมพันธ์ เพราะว่าถึงแม้ว่าเรามีโครงการที่ดีอย่างไรก็ตาม หรือโครงการที่เป็นประโยชน์มากมาย แต่โครงการดังกล่าวนั้นไม่ได้เสร็จทันทีทันใด แต่เป็นเรื่องของการพัฒนาค่อยเป็นค่อยไป และก่อให้เกิดความยั่งยืนในอนาคต ดังนั้นเรื่องงานสำคัญ ผมอยากขอให้ในส่วนของคณะกรรมการ EEC ได้ทำแผนประชาสัมพันธ์โครงการอย่างต่อเนื่องและชัดเจน เพราะมันจะทำให้อย่างน้อยที่สุดประชาชนได้ทราบว่า แผนพัฒนาเศรษฐกิจหรือแผนพัฒนาประเทศ ที่ทางรัฐบาลได้ทำอยู่นี้ เป็นโครงการที่จะทำให้วิถีชีวิตของพี่น้องประชาชนดีขึ้น ถึงแม้จะเป็นในส่วนของภาคตะวันออกก็ตาม แต่เมื่อเป็นโครงการที่ถูกสร้างขึ้นแล้ว และเมื่อประสบความสำเร็จ ก็มีโอกาสที่จะขยายพื้นที่ไปยังพื้นที่อื่น ๆ ที่จะทำให้เกิดความเจริญรุ่งเรืองไปได้ทั้งประเทศ และสิ่งสำคัญครับท่านประธานครับ โครงการที่เกิดขึ้นนี่นะครับ จากรายงานมีความชัดเจน ว่าโครงการนี้จะเพิ่มงานใหม่ สร้างรายได้ให้กับพี่น้องประชาชนเป็นจำนวนมาก หรือเป็นจำนวนมหาศาลก็ว่าได้ เป็นสิ่งที่พี่น้องประชาชนจะต้องรับรู้รับทราบ การที่จะสนองตอบรับกับงานใหม่ หรือโอกาสใหม่ที่จะสร้างอาชีพให้กับพี่น้องประชาชน โดยเฉพาะเยาวชน …อะไรต่าง ๆ นี่นะครับ ท่านประธานก็จะเห็นว่าถึงแม้เยาวชนจะเรียกร้อง ก็มีส่วนหนึ่งที่ต้องการเห็นรัฐบาล สร้างงาน สร้างอาชีพเมื่อเขาเรียนจบการศึกษามาแล้ว ถ้าหากว่าโครงการดังล่าวนี้ได้มีการประชาสัมพันและทำให้เห็นได้ว่าเยาวชนหรือนักเรียนนักศึกษาที่จบตามหลักสูตรมาแล้ว สามารถมีงานที่ลองรับกับสิ่งที่เขาจะต้องมีสัมมาชีพต่อไป ก็จะทำให้เกิดความรู้สึกที่ดีขึ้น อย่างน้อยก็เป็นหลักประกันได้ว่า เมื่อเรียนจบมาแล้วก็จะมีงานหลายสาขาอาชีพ เยาวชน นักเรียน นักศึกษาเหล่านี้มีงานทำ และก็มีรายได้ นอกจากนั้นครับท่านประธานครับ ในเรื่องของการพัฒนาชุมชน ก็มิได้อยากจะทำให้ ตามโครงการอย่างเดียว อยากจะให้ความสัมพันธ์ไปที่ความเจริญในพื้นที่ ในภูมิภาค ที่ทำดังกล่าวนี้ ไม่ว่าจะเป็นถนนหนทาง ไม่ว่าจะเป็นการสร้างถนนย่อยเข้ามารองรับเพื่อให้เกิดสภาพแวดล้อม สร้างชุมชนให้มีความเจริญ สร้างให้ประชาชนมีที่สัญจรสรรจรโดยสะดวกและที่สำคัญครับ เห็นมีการกองทุนพัฒนาเศรษฐกิจอยู่ด้วย อยากให้ความสำคัญไปที่สำรวจ และหากพบว่าในพื้นที่ใด หมู่บ้านใด พี่น้องประชาชนยากจน ลำบาก ถ้าหากโครงการนี้สามารถปรับสภาพความเป็นอยู่ให้มีบ้านอยู่อาศัย ให้มีที่ทำมาหากินได้ดีขึ้นนะครับ ก็จะทำให้ภูมิภาค หรือส่วนที่ของโครงการนี้ เจริญไปทั้งพื้นที่นะครับ แต่สิ่งสำคัญครับท่านครับ ในเวลาจำกัดนี่นะครับ ผมว่าปัญหาอุปสรรคที่ไม่มีการพูดถึงกันเลยนะครับ แม้กระทั่งรายงานที่กรรมาธิการได้ศึกษามาแล้วก็คือปัญหาอุปสรรคที่ทำโครงการเหล่านี้นี่นะครับ มีผู้กล่าวอ้างว่าได้รับผลกระทบและกล่าวอ้างว่าเป็นกลุ่มพวกที่ต่อต้านหรือแสดง… กลุ่มหรือแสดงตัวเอง ว่าคุ้มครองดูแลรักษาสิ่งแวดล้อม และคนกลุ่มนี้ก็จะออกมาต่อต้านแล้วก็กล่าวอ้างถึงสภาพปัญหาในด้านสิ่งแวดล้อม มีการนำเรื่อง นำคดีไปฟ้องศาล นี่คือปัญหาอุปสรรคครับ ว่า NGO หรือ เรียกว่ากลุ่มพัฒนาแต่ในกลุ่ม NGO เหล่านี้ มีทั้ง NGO แท้ NGO เทียม คนเหล่านี้นี่นะครับ จากที่ได้พบได้เห็นจากที่เป็นข่าวหรือจากคดีความที่มีการฟ้องร้องกันเกิดขึ้น ก็คือคนเหล่านี้นะครับ จะอ้างว่าเป็นกลุ่มรักษาสิ่งแวดล้อม แล้วก็ไปยื่นฟ้องคดีต่อศาลแล้วก็บางทีไปยื่นคำร้องคุ้มครองชั่วคราว ทำให้โครงการพัฒนาเศรษฐกิจเหล่านี้ ต้องถูกยับยั้งหรือถูกชะงักโครงการลง ดังนั้นนี่นะครับ อยากให้โครงการ EEC นี่นะครับ หรือรัฐบาลเองนะครับ หรือแม้พี่น้องประชาชนเอง ควรจะต้องทำความเข้าใจ NGO เทียม NGO ที่แสวงหาผลประโยชน์นี้ อย่าได้ไปร่วมมือกับการที่คนเหล่านี้เข้ามาแสดงสิทธิ์ แสดงอำนาจโดยไม่สุจริต และทำให้โครงการเหล่านี้ต้องชะงักลงนะครับ ดังนั้นนะครับ ในส่วนของกรรมการ EEC เอง อย่างน้อยที่สุดก็น่าจะมีมาตรการในการป้องกัน อย่างเช่นให้รัฐบาลออกนโยบายบายป้องกันคนไม่ดีเหล่านี้ มีการพูดถึง NGO เหล่านี้นะครับ ที่มาสร้างความยุ่งยากให้กับบ้านเมืองของแต่ละประเทศ และบ้านเมืองไทยเราด้วย แล้วหลายประเทศตอนนี้เป็นกระแสทางสังคมเลย เขามีการขับไล่NGO เหล่านี้นะครับ เพราะฉะนั้นท่านประธานครับ ที่สร้างความเดือดร้อนนะครับ ออกมาต่อต้านโดยไม่สุจริตเหล่านี้ ต้องมีมาตรการ ป้องกันอย่างน้อยต้องทำความเข้าใจต่อศาลเอง บางทีพอมีคดีเหล่านี้มาไปคุ้มครองชั่วคราวนะครับ และไประงับโครงการอะไรต่าง ๆ ที่เกิดขึ้น เราก็เกิดขึ้นมาบ่อย ๆ ครับ เป็นอีกมาตรการหนึ่งที่ให้ประชาชนรับทราบนะครับ ว่ามาตราการนะครับ รัฐบาลเองต้องมีมาตรการ สำนักงานหน่วยงาน EEC เองนะครับ ก็ต้องมีมาตรการต่อสู้และป้องกัน ถ้าหากคนเหล่านี้มาเรียกร้องทำให้โครงการเสียหายต้องมีฟ้องกลับนะครับ ให้คนเหล่านี้รับผิดชอบ ชดใช้ค่าเสียหายที่เกิดขึ้น อันนี้ก็เป็นมาตรการที่ห่วงใย แต่เรื่องเหล่านี้ก็เกิดขึ้นบ่อย ๆ จึงทำให้โครงการพัฒนาประเทศเกิดปัญหา เกิดอุปกรณ์และทำให้ความเจริญของประเทศถูกยับยั้งด้วยคนไม่สุจริตเหล่านี้ ก็ฝากนี้นะครับ ให้โครงการ EEC ที่การอยู่ดำเนินการเพื่อให้โครงการต่าง ๆ ต่าง ๆ ดำเนินลุล่วงไปด้วยดีครับ ขอบคุณครับท่านประธานครับ</w:t>
      </w:r>
    </w:p>
    <w:p>
      <w:pPr>
        <w:pStyle w:val="BodyText"/>
      </w:pPr>
      <w:r>
        <w:t xml:space="preserve">(ประธานสภา) ครับ ต่อไปเชิญท่าน พลเอกเลิศรัตน์ รัตนวานิชย์นะครับ หลังจากนั้นก็จะเป็นพลเรือเอก วรรณลพ เชิญพลเอกเริศรัตน์ ก่อนครับ</w:t>
      </w:r>
    </w:p>
    <w:p>
      <w:pPr>
        <w:pStyle w:val="BodyText"/>
      </w:pPr>
      <w:r>
        <w:t xml:space="preserve">(ผู้เข้าร่วมประชุมชาย) ครับ สวัสดีครับ ท่านประธาน กระผม ผมพลเอก … ก็ขออนุญาตรายงานประจำปี 2562 ของ EEC นะครับ ก่อนอื่นก็ต้องชื่นชมกับโครงการนี้ ซึ่งถือว่าเป็นอีกโครงการที่ ต่อจากBig ต่อจาก Little C-Board ก็เป็นความคิดริเริ่มของ พณฯ ท่านพลเอกประยุทธ์ จันทร์โอชา ตั้งแต่เป็นนายกครั้งแรกแล้วก็ได้จัดตั้งโครงการนี้มา ผลักดันมาถึงในมัยนี้ได้คืบหน้าไปอย่างน่าชื่นชมนะครับ ก็ต้องถือว่าโครงการ EEC นี่เป็นแฟรกชิพ ที่ทำให้ไทยแลนด์เป็น 4.0 อย่างแท้จริงนะครับ เป็นโครงการขนาดใหญ่ที่รวมการลงทุน รวมทุกสิ่งทุกอย่างไว้ในพื้นที่เดียวกัน ใน 3 จังหวัด ถ้าไม่มีโครงการนี้ ป่านนี้เราอาจจะไม่สามารถผลักดันของเราให้ก้าวมาสู่อันนี้ได้ ต้องขอชื่นชมท่านเลขาธิการธิการ EEC ที่ท่านได้อยู่ในโครงการนี้ยังรับราชการอยู่จนถึงปัจจุบันนี้ เป็นผู้ที่ทำให้โครงการสามารถพัฒนา จนวันนี้เราได้เซ็นต์สัญญาโครงการใหญ่ ๆ หลายโครงการอย่างที่ท่านได้ชี้แจงแล้ว เชื่อม 3 สนามบินหรือว่าการปรับปรุงสนามบิน การปรับปรุงท่าเรือต่าง ๆ ประเด็น 2-3 ประเด็นที่ผมอยากจะกราบเรียนเพิ่มเติม พื้นที่ของนิคมอุตสาหกรรม ผมเคยเป็นคณะกรรมการนิคมอุตสาหกรรมแห่งประเทศไทย เมื่อสัก 15 ปีที่แล้วนะครับ ก็ทราบดีถึงความจำกัดพื้นที่ใน 3 จังหวัดนี้ หรือ … อย่างมาก … ก็ต้องถมที่เพื่อทำโรงไฟฟ้า DLCP ทุกวันนี้ก็มีโครงการที่จะถมที่ ถมทะเลออกไปเพื่อทำท่าเรืออุตสาหกรรมกรรม เป็นเฟสที่ 3 ของโครงการ …ลงนามไปแล้ว เพราะการถมทะเลนี่เป็นเรื่องปกตินะ จริง ๆ แล้วนี่ ถ้าท่านไปที่สนามบินอินชอน ก็จะเห็นว่าพื้นที่ตรงนั้นสุดลูกตาที่ถมเป็นทะเลออกไป เป็นเมืองใหม่ของอินที่เป็นพื้นที่ถมทะเล เพราะฉะนั้นเราก็ต้องคิดถึงตรงนี้ด้วย ยิ่งเห็นข้อมูลของท่านเหลือพื้นที่ให้ซื้อให้เช่า ใช้ไม่ทราบว่าซื้อได้อีก หมื่นกว่าไล่ เศรษฐกิจพิเศษนี่ เพราะฉะนั้น ตรงนี้ก็ต้องคิดถึงเรื่องถมทะเลด้วย ในเรื่องของการย้ายฐานการลงทุน อันนี้ก็น่าเป็นห่วงนะครับ ท่านเสรีนะครับ ขออนุญาตเรียนนาม ท่านที่ได้อภิปรายไปแล้ว ปัญหาการเมือง ปัญาหาการเมืองกระทบกับการตัดสินใจลงทุนของนักลงทุนจากต่างประเทศ อย่างว่าในระยะที่ผ่านมา พาราโซนิค ย้ายไปลงทุนที่ประเทืเดือนที่แล้ว ทางบริษัท เมอร์เซเดส เบนซ์ ที่จะยังไม่ลงทุนในเรื่องทำรถไฮบริดในประเทศไทย นั้นในฐานะปที่เกี่ยวกับรถ EV นี่ ค่อนข้างจะไม่จูงใจนักลงทุนเลย ซึ่งจริง ๆ แล้ว EV หรือรถไฟฟ้า ที่ไม่ใช้แก๊สนี่ ไม่ใช้แก๊สนี่ …เพราะฉะนั้น ก็ต้องเตรียมการตรงนี้ ไม่ให้สิทธิประโยชน์ที่ประเทศอื่นเขาให้กัน อย่างในจีนเขาก็ให้เงินกับผู้ซื้อรถ เหมือนให้เป็นส่วนหนึ่งให้ยอมเสียสละ เพราะการใช้รถ EV ก็ถือว่าเป็นผู้เสียสละที่จะสร้างโลกสีเขียว ซื้อรถที่แพงกว่ารถปกติ แต่ก็เป็นสิ่งที่ต้องเกิดขึ้นในอนาคตอย่างแน่นอน เป็นการลงทุนของบริษัทก็เป็นสิ่งที่น่าเป็นห่วงผสมกับโควิดที่เกิดขึ้นในปีนี้ และอีกอย่างน้อย 1-2 ปี ผมคิดว่าคงน่าจะช้าลงนะอย่างที่ท่านกรรมาธิการของเราได้แจ้งให้ทราบแล้ว ย่อมมีผลกระทบแน่นอน เพราะบริษัทต่าง ๆ ทั่วโลกก็ได้รับผลกระทบในเรื่องของการที่จะลงทุนเพิ่มเติมขึ้น ส่วนใหญ่จะเป็นเรื่องการลดการลงทุน ก็ตกงานกัน ก็ปลดคน ก็ขาดทุน แล้วก็ปิดสายการผลิตค่อนข้างมากเหมือนกัน ที่จะต้องให้ความสำคัญนะครับ ที่ผมอยากจะกราบเรียน คือ เรื่องการพัฒนาบุคลากร ผมอ่านในเอกสารนี่ ซึ่งมีอยู่หลายแห่ง ที่ส่งเสริมพัฒนาบุคลากรให้มีขีดความสามารถ ในด้านขีดความสามารถที่สูงขึ้น เพื่อที่จะไปทำอุตสาหกรรมต่าง ๆ พื้นที่อุตสาหกรรมในนิวเอสเคิร์ฟอะไรบ้าง แต่เท่าที่อ่านดูแล้วนี่ ถ้าพูดถึงความความร่วมมือกับกระทรวงศึกษาธิการ ร่วมมือกับกระทรวงแล้วก็ทางสถาบันอื่น ๆ แม้สถาบันต่างประเทศ แต่ท่านไม่ได้พูดถึง TPQI เลย TPCI เลย …หรือสถาบันคุณวิชาชีพ ซึ่งรัฐบาลไทยนี่ตั้งขึ้นมา 10 ปีแล้ว เพื่อมาทำมาตรฐานวิชาชีพ ในทางการศึกษาหรือประกาศนียบัตรหรือปริญญาบัตร เพราะถ้าท่านต้องการคนไทำงานท่านก็ต้องการคนที่ทำงานได้จริง มาตรฐานของสถาบันคนดูวิชาชีพ เขาดูจากการฝึกการสอบทั้งภาคปฏิบัติทั้งภาคทฤษฎี ในการที่จะทำงานได้ระดับหรือ Level นะ ซึ่งอาจจะมี 1-7 หรือ 1-9 อะไรก็แล้วแต่ สอดคล้องกับมาตรฐานวิชาชีพของประเทศที่เขาเรียกว่า Fication แต่สิ่งเหล่านี้ล่ะ จะเป็นตัววัดคนน่ะ สามารถจะทำงานได้หรือไม่ได้ แล้วก็เป็นแรงจูงใจที่จะทำให้เขาสอบที่จะพัฒนาตนเองให้เขาสู่การทำงานที่สูงขึ้น เป็นเรื่องของการบิน อย่างที่ท่านพูดถึงก็ที่เป็นไฮเทคอยู่ใน EEC นี่ เพราะฉะนั้นตรงนี้ก็อยากจะฝากไว้ว่า กับมาตรฐานเหล่านี้ เราจึงจะได้คนที่สามารถทำงานนี้ได้จริง มีปริญญาเข้าไปทำงานในด้านปฏิบัติได้เท่าเทียม แล้วสุดท้ายอยากจะฝากเรียนถามถึง EECQ EECI นะครับ Digital DECD นี่ ดิจิทัลพาร์คอันนี้ของท่านนี่ ดูแล้วพื้นที่ค่อนข้างน้อยมาก 700 กว่าไนี่ แล้วก็ถ้าเราอยากจะให้บริษัทต่าง ๆ มาตั้งจริง ๆ เหมือนอย่างที่ในอเมริกาหรืออย่างในจีนนี่นะ มันจะต้องให้บริษัทมาทำธุรกิจในนั้น บริษัทไฮเทคที่ใช้ ดิจิทัลอะไรก็ตาม ก็จึงไม่ต้อง เน้นในการมุ่งหมายอย่างเดียวหรือว่าให้อุตสาหกรรมเข้ามาตั้งบริษัท มาตั้งโรงงานที่จะเป็นฐานผลิต หรืออย่างน้อยเป็น headquarter ของเขา ในการที่จะดำเนินการเรื่องของอุตสาหกรรมด้วย ดังนั้นจะใช้คำว่า อุตสาหกรรมดิจิทัลพาร์กนะครับ ก็ฝากกราบเรียนสัก 2-3 ประเด็ขอบพระคุณครับ</w:t>
      </w:r>
    </w:p>
    <w:p>
      <w:pPr>
        <w:pStyle w:val="BodyText"/>
      </w:pPr>
      <w:r>
        <w:t xml:space="preserve">(ประธานสภา) ครับ ต่อไปเชิญท่าน พลเรือเอก พรรรนะครับ และเป็นท่าน อำพล …เชิญท่านพลเอกพรรณลพ</w:t>
      </w:r>
    </w:p>
    <w:p>
      <w:pPr>
        <w:pStyle w:val="BodyText"/>
      </w:pPr>
      <w:r>
        <w:t xml:space="preserve">(ผู้เข้าร่วมประชุมชาย) กราบเรียนท่านประธานสภาที่เคารพ ผมพลเอก วัลลภ ท่านประธานครับ รายงานของปี 62 ฉบับนี้นี่ อาจจะเป็นฉบับแรกนะครับ ภาคตะวันออกหรือ EEC มีผลใช้บังคับเมื่อ 2560 ซึ่งต้องยอมรับนะครับ ว่า EEC ไม่ได้เริ่มต้นจาก 0 เพราะว่าเป็นโครงการที่เริ่มจากระเบียงพิเศษด้านตะวันออก อธิการท่านก็ได้ดกล่าวไว้แต่การเริ่มต้น ว่าโครงการพัฒนาเหล่านี้ แม้ว่าจะสร้างประโยชน์ทางเศรษฐกิจ แต่ก็ก่อให้เกิดในพื้นที่หลายเรื่องมิใช่น้อยนะครับ โดยมีหลายมาตราบัญญัติให้ความสำคัญกับการป้องกัน และการแก้ไขผลกระทบสิ่งแวดล้อม กระทบประโยชน์สุข และวิถีชุมชน ความหวังของประชาชนในพื้นที่ รวมถึงกระผมด้วยครับ คณะกรรมการ สว. พบประชาชนภาคตะวันออก ได้รับทราบ รับฟังการร้องเรียนหลายเรื่อง อันนี้เป็นผลของการพัฒนาในพื้นที่ แต่ท่านประธานครับ เมื่อผมอ่านรายงานฉบับนี้แล้ว ค่อนข้างผิดหวังนะครับ มีทั้ง 10 หัวข้อนะครับ ในรายงานในหน้า 2 นั้นโดยสสเนื้อหาสาระของรายงานส่วนใหญ่นั้น ไม่ได้ให้ความสำคัญ หรือว่ามีความชัดเจนมุ่งมั่น ที่เป็นผลกระทบจากโครงการพัฒนาต่าง ๆ ที่มีผลกระทบกับประชาชนในพื้นที่ ตัวอย่างบางปัญหานะครับ จากโครงการ EEC ที่สร้างความเดือนร้อนแก่ประชาชน ขอยกตัวอย่าง 3 ตัวอย่างครับ ท่านประธานขออนุญาตเกินเวลาสักเล็กน้อย ตัวอย่างแรกครับ การยกแผนผังลองดูในเอกสารรายงานในหน้า 40-41 นะครับ การกำหนดใช้ประโยชน์แผนผังที่ดินต่าง ๆ ในหน้า 40 ก็จะแบ่งเป็น 4 กลุ่ม ส่วน 1 ประเภท1 ประเภทด้วยกัน ซึ่ง 10 กลุ่ม ก็จะทำเป็นแผนการใช้ประโยชน์ที่ดินนะครับ อยู่ในหน้า 41 ก็จะมีประโยชน์ของการใช้ที่ดินให้ครบทั้ง 4 กลุ่ม และที่สำคัญนะครับ มันจะมีกลุ่มที่ในส่วนที่เพิ่มขึ้นนะครับ อย่างเช่น พื้นที่อุตสาหกรรม พื้นที่อนุรักษ์ทรัพยากรธรรมชาติสิ่งแวดล้อม เข้าใจได้ครับ เพราะว่าเป็นการพัฒนา เพื่อจะอนุรักษ์สิ่งแวดล้อมให้สมดุลกันที่ลดลงนะครับ อย่างเช่น พัฒนาเมืองนะครับ เป็นพื้นที่ที่อยู่อาศัยนะครับ จะเห็นว่าในส่วนของพื้นที่ชุมชนเมืองนั้น ปรับลดลง 2 แสนกว่าไล่ แต่ท่านไปปรับรองรับการพัฒนาเมือง ในส่วนของชุมชนเมืองนี่เขาต้องปรับสภาพออกมาเป็นรองรับพัฒนาเมือง แล้วถ้ามาดูในพื้นที่ส่วนชนบท นั้นแทบจะลดลงไป 6 แสนกว่าไล่ด้วยกัน ก็น่าสงสัยว่าผู้ที่ต้องการปรับเปลี่อนประเภทการใช้ที่ดิน หรือปรับเปลี่ยนลดลงไปแล้วนี่ เขาจะได้รับผลกระทบอย่างไรแล้วบ้าง ข้อมูลการจัดทำในหน้า 39 นี่ ผมก็ประหลาดใจนะครับ คำถามนะครับ 3 จังหวัด EEC ระยอง ฉะเชิงเทรา 30 อำเภอ ถ้านับเป็นหน่วย ที่ท่านต้องจัดฟังความคิดเห็นนี่ ท่านทำเวทีอย่างเป็นทางการ 25 ครั้งเองครับ 75 เปอร์เซ็นต์เองครับ 85 ครั้ง รวมกันก็อาจจะถึง 40 ครั้ง ก็อาจจะครอบคลุม แต่ถามว่า 7 เดือนของท่านนี้ นี่ กับ 33 หน่วนใน 28 สัปดาห์นี่ ดูแล้วไม่ค่อยทั่วถึงนะครับ อาชีพน่าผู้เข้าร่วมแสดงความคิดเห็น 4,500 คนนี่ ถ้าเทียบกับประชาชทั้งหมด แต่ถ้าเฉพาะในวัยที่เป็นผู้ใหญ่ ที่ต้องตัดสินใจนี่ ก็อาจจะเป็นหลักแสนนะครับ มันอาจจะน้อยไป ก็สอบถามนะครับ ว่าเหตุใดตัวเลขในการที่ทำตัวเลขในการที่ทำเวทีในลักษณะความคิดเห็นนี้ และคนเข้าร่วมถึงค่อนข้างน้อยนะครับ อันนี้ก็เป็นในภาพรวมทั้ง 3 จังหวัด … นะครบ ก็คือตัวอย่างปัญหาความจราจรแออัดจากรถบรรทุกท่าเรือสินค้นเข้าออกแหลมฉบัง ท่านประธานครับ ตามภาพจะเป็นปัญหาในพื้นที่ ชลบุรี ศรีราชา ประการหนึ่งนะครับ ก็คือรถบรรทุกสินค้าวิ่งเข้าออก จำนวนมากเข้า-ออกท่าเรือแหลมฉบังครับ สว. พัฒนาชน ก็ได้รับเรื่องร้องเรียนเกี่ยวกับปัญหานี้อย่างต่อเนื่องนะครับ คมนาคมซึ่งผมก็อยู่ในนี้นะครับ สไลด์ต่อไปครับ ก็พบข้อมูลว่าการขนส่งสินค้าเข้า-ออกท่าเรือแหลมฉบัง โดยทั่วไปขอดูตามภาพนะครับ ซึ่งก็จะอยู่ในเอกสารหน้าที่ 5 ขนส่งกับคลังสินค้าทั่วไปและ ICD ลาดกระบัง แล้วก็ส่วนใหญ่ใช้มอเตอร์เว สาย 7 แล้วก็ถนนเชื่อมท่าเรือแหลมฉบังให้แออันในขณะนี้ รวมถึงการลาดกระบังซึ่งก็เป็นสีเขียวนะครับ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ถอดความการประชุม</dc:title>
  <dc:creator/>
  <cp:keywords/>
  <dcterms:created xsi:type="dcterms:W3CDTF">2021-03-23T09:18:41Z</dcterms:created>
  <dcterms:modified xsi:type="dcterms:W3CDTF">2021-03-23T09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 พฤษจิกายน 2563 เวลา 13.50 น.</vt:lpwstr>
  </property>
  <property fmtid="{D5CDD505-2E9C-101B-9397-08002B2CF9AE}" pid="3" name="subtitle">
    <vt:lpwstr/>
  </property>
</Properties>
</file>